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57A" w:rsidRPr="0025423F" w:rsidRDefault="002D557A" w:rsidP="008F5F16">
      <w:pPr>
        <w:rPr>
          <w:rFonts w:ascii="Arial" w:hAnsi="Arial" w:cs="Arial"/>
        </w:rPr>
      </w:pP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  <w:b/>
          <w:sz w:val="32"/>
        </w:rPr>
      </w:pPr>
      <w:r w:rsidRPr="0025423F">
        <w:rPr>
          <w:rFonts w:ascii="Arial" w:hAnsi="Arial" w:cs="Arial"/>
          <w:b/>
          <w:sz w:val="32"/>
        </w:rPr>
        <w:t>Uchwała</w:t>
      </w: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Nr ………..</w:t>
      </w:r>
    </w:p>
    <w:p w:rsidR="00970C9E" w:rsidRPr="0025423F" w:rsidRDefault="00970C9E" w:rsidP="00970C9E">
      <w:pPr>
        <w:spacing w:before="240" w:line="360" w:lineRule="auto"/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Zarządu OZU/klubu ………………………….</w:t>
      </w: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</w:rPr>
      </w:pP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z dnia ……………………………………..</w:t>
      </w:r>
    </w:p>
    <w:p w:rsidR="00970C9E" w:rsidRPr="0025423F" w:rsidRDefault="00970C9E" w:rsidP="00970C9E">
      <w:pPr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9C6622" w:rsidRDefault="00970C9E" w:rsidP="009C6622">
      <w:pPr>
        <w:ind w:left="1276" w:hanging="1276"/>
        <w:jc w:val="both"/>
        <w:rPr>
          <w:rFonts w:ascii="Arial" w:hAnsi="Arial" w:cs="Arial"/>
        </w:rPr>
      </w:pPr>
      <w:r w:rsidRPr="009C6622">
        <w:rPr>
          <w:rFonts w:ascii="Arial" w:hAnsi="Arial" w:cs="Arial"/>
          <w:b/>
        </w:rPr>
        <w:t xml:space="preserve">w sprawie: </w:t>
      </w:r>
      <w:r w:rsidRPr="009C6622">
        <w:rPr>
          <w:rFonts w:ascii="Arial" w:hAnsi="Arial" w:cs="Arial"/>
        </w:rPr>
        <w:t>wyboru delega</w:t>
      </w:r>
      <w:r w:rsidR="00911F51" w:rsidRPr="009C6622">
        <w:rPr>
          <w:rFonts w:ascii="Arial" w:hAnsi="Arial" w:cs="Arial"/>
        </w:rPr>
        <w:t xml:space="preserve">ta na Sprawozdawczy </w:t>
      </w:r>
      <w:r w:rsidRPr="009C6622">
        <w:rPr>
          <w:rFonts w:ascii="Arial" w:hAnsi="Arial" w:cs="Arial"/>
        </w:rPr>
        <w:t>Walny Zjazd Delegatów Polsk</w:t>
      </w:r>
      <w:r w:rsidR="009C6622" w:rsidRPr="009C6622">
        <w:rPr>
          <w:rFonts w:ascii="Arial" w:hAnsi="Arial" w:cs="Arial"/>
        </w:rPr>
        <w:t>iego Związku Unihokeja w dniu 04 września 202</w:t>
      </w:r>
      <w:r w:rsidR="00DB76F2">
        <w:rPr>
          <w:rFonts w:ascii="Arial" w:hAnsi="Arial" w:cs="Arial"/>
        </w:rPr>
        <w:t>2</w:t>
      </w:r>
      <w:r w:rsidRPr="009C6622">
        <w:rPr>
          <w:rFonts w:ascii="Arial" w:hAnsi="Arial" w:cs="Arial"/>
        </w:rPr>
        <w:t xml:space="preserve"> roku.</w:t>
      </w: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D60F31" w:rsidP="00970C9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na podstawie § 19 S</w:t>
      </w:r>
      <w:r w:rsidR="00970C9E" w:rsidRPr="0025423F">
        <w:rPr>
          <w:rFonts w:ascii="Arial" w:hAnsi="Arial" w:cs="Arial"/>
        </w:rPr>
        <w:t xml:space="preserve">tatutu Polskiego Związku Unihokeja uchwala </w:t>
      </w:r>
      <w:r w:rsidR="0025423F" w:rsidRPr="0025423F">
        <w:rPr>
          <w:rFonts w:ascii="Arial" w:hAnsi="Arial" w:cs="Arial"/>
        </w:rPr>
        <w:t>się, co</w:t>
      </w:r>
      <w:r w:rsidR="00970C9E" w:rsidRPr="0025423F">
        <w:rPr>
          <w:rFonts w:ascii="Arial" w:hAnsi="Arial" w:cs="Arial"/>
        </w:rPr>
        <w:t xml:space="preserve"> następuje:</w:t>
      </w: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Default="00970C9E" w:rsidP="004C7738">
      <w:pPr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§ 1.</w:t>
      </w:r>
    </w:p>
    <w:p w:rsidR="004C7738" w:rsidRPr="0025423F" w:rsidRDefault="004C7738" w:rsidP="004C7738">
      <w:pPr>
        <w:jc w:val="center"/>
        <w:rPr>
          <w:rFonts w:ascii="Arial" w:hAnsi="Arial" w:cs="Arial"/>
        </w:rPr>
      </w:pPr>
    </w:p>
    <w:p w:rsidR="00970C9E" w:rsidRPr="0025423F" w:rsidRDefault="00970C9E" w:rsidP="00970C9E">
      <w:pPr>
        <w:spacing w:line="480" w:lineRule="auto"/>
        <w:jc w:val="both"/>
        <w:rPr>
          <w:rFonts w:ascii="Arial" w:hAnsi="Arial" w:cs="Arial"/>
        </w:rPr>
      </w:pPr>
      <w:r w:rsidRPr="0025423F">
        <w:rPr>
          <w:rFonts w:ascii="Arial" w:hAnsi="Arial" w:cs="Arial"/>
        </w:rPr>
        <w:t xml:space="preserve">Zarząd OZU/klubu dokonał wyboru delegata na </w:t>
      </w:r>
      <w:r w:rsidR="004C7738">
        <w:rPr>
          <w:rFonts w:ascii="Arial" w:hAnsi="Arial" w:cs="Arial"/>
        </w:rPr>
        <w:t xml:space="preserve">Sprawozdawczy </w:t>
      </w:r>
      <w:r w:rsidRPr="0025423F">
        <w:rPr>
          <w:rFonts w:ascii="Arial" w:hAnsi="Arial" w:cs="Arial"/>
        </w:rPr>
        <w:t>Walny Zjazd Delegatów Polsk</w:t>
      </w:r>
      <w:r w:rsidR="009C6622">
        <w:rPr>
          <w:rFonts w:ascii="Arial" w:hAnsi="Arial" w:cs="Arial"/>
        </w:rPr>
        <w:t>iego Związku Unihokeja w dniu 04 września 202</w:t>
      </w:r>
      <w:r w:rsidR="00DB76F2">
        <w:rPr>
          <w:rFonts w:ascii="Arial" w:hAnsi="Arial" w:cs="Arial"/>
        </w:rPr>
        <w:t xml:space="preserve">2 </w:t>
      </w:r>
      <w:r w:rsidRPr="0025423F">
        <w:rPr>
          <w:rFonts w:ascii="Arial" w:hAnsi="Arial" w:cs="Arial"/>
        </w:rPr>
        <w:t>r. w osobie</w:t>
      </w: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  <w:r w:rsidRPr="0025423F">
        <w:rPr>
          <w:rFonts w:ascii="Arial" w:hAnsi="Arial" w:cs="Arial"/>
        </w:rPr>
        <w:t xml:space="preserve">                                  Pani/a …………………………………….</w:t>
      </w: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  <w:r w:rsidRPr="0025423F">
        <w:rPr>
          <w:rFonts w:ascii="Arial" w:hAnsi="Arial" w:cs="Arial"/>
        </w:rPr>
        <w:tab/>
        <w:t xml:space="preserve">                                          </w:t>
      </w:r>
      <w:r w:rsidRPr="0025423F">
        <w:rPr>
          <w:rFonts w:ascii="Arial" w:hAnsi="Arial" w:cs="Arial"/>
        </w:rPr>
        <w:tab/>
      </w:r>
      <w:r w:rsidRPr="0025423F">
        <w:rPr>
          <w:rFonts w:ascii="Arial" w:hAnsi="Arial" w:cs="Arial"/>
        </w:rPr>
        <w:tab/>
        <w:t xml:space="preserve">            W imieniu Zarządu</w:t>
      </w:r>
    </w:p>
    <w:p w:rsidR="002D557A" w:rsidRPr="0025423F" w:rsidRDefault="002D557A" w:rsidP="002D557A">
      <w:pPr>
        <w:rPr>
          <w:rFonts w:ascii="Arial" w:hAnsi="Arial" w:cs="Arial"/>
          <w:sz w:val="28"/>
          <w:szCs w:val="28"/>
        </w:rPr>
      </w:pPr>
    </w:p>
    <w:sectPr w:rsidR="002D557A" w:rsidRPr="0025423F" w:rsidSect="005600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I2MjU2MTI0MjYzMzFT0lEKTi0uzszPAykwrgUARdI9YiwAAAA="/>
  </w:docVars>
  <w:rsids>
    <w:rsidRoot w:val="00EC3920"/>
    <w:rsid w:val="000B3D1A"/>
    <w:rsid w:val="0025423F"/>
    <w:rsid w:val="002D557A"/>
    <w:rsid w:val="003107A5"/>
    <w:rsid w:val="00355388"/>
    <w:rsid w:val="003618E9"/>
    <w:rsid w:val="003F610B"/>
    <w:rsid w:val="004724DB"/>
    <w:rsid w:val="004C7738"/>
    <w:rsid w:val="005212C8"/>
    <w:rsid w:val="005600A8"/>
    <w:rsid w:val="00584B93"/>
    <w:rsid w:val="005F4AD9"/>
    <w:rsid w:val="006348EE"/>
    <w:rsid w:val="006B28B4"/>
    <w:rsid w:val="0070673D"/>
    <w:rsid w:val="007B0C3E"/>
    <w:rsid w:val="007E092D"/>
    <w:rsid w:val="00836D05"/>
    <w:rsid w:val="008C55E0"/>
    <w:rsid w:val="008F5F16"/>
    <w:rsid w:val="00911F51"/>
    <w:rsid w:val="00912285"/>
    <w:rsid w:val="00946011"/>
    <w:rsid w:val="009612C7"/>
    <w:rsid w:val="00970C9E"/>
    <w:rsid w:val="00971E19"/>
    <w:rsid w:val="009C6622"/>
    <w:rsid w:val="009D00FA"/>
    <w:rsid w:val="00A529E2"/>
    <w:rsid w:val="00A930D3"/>
    <w:rsid w:val="00B6143F"/>
    <w:rsid w:val="00D1348D"/>
    <w:rsid w:val="00D36943"/>
    <w:rsid w:val="00D60F31"/>
    <w:rsid w:val="00D83DB3"/>
    <w:rsid w:val="00DB76F2"/>
    <w:rsid w:val="00EB2F65"/>
    <w:rsid w:val="00EC3920"/>
    <w:rsid w:val="00EE6A37"/>
    <w:rsid w:val="00F30B0B"/>
    <w:rsid w:val="00FE44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5600A8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92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iedlec, 26 maja 2009 r</vt:lpstr>
      <vt:lpstr>Siedlec, 26 maja 2009 r</vt:lpstr>
    </vt:vector>
  </TitlesOfParts>
  <Company>Hewlett-Packard</Company>
  <LinksUpToDate>false</LinksUpToDate>
  <CharactersWithSpaces>5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dlec, 26 maja 2009 r</dc:title>
  <dc:creator>SSR</dc:creator>
  <cp:keywords>CTPClassification=CTP_NT</cp:keywords>
  <cp:lastModifiedBy>Janusz</cp:lastModifiedBy>
  <cp:revision>4</cp:revision>
  <dcterms:created xsi:type="dcterms:W3CDTF">2021-08-01T10:49:00Z</dcterms:created>
  <dcterms:modified xsi:type="dcterms:W3CDTF">2022-06-2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2e50e2b-e984-4b85-97ec-07011aa83eac</vt:lpwstr>
  </property>
  <property fmtid="{D5CDD505-2E9C-101B-9397-08002B2CF9AE}" pid="3" name="CTP_TimeStamp">
    <vt:lpwstr>2019-04-30 08:12:5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